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E63187" w14:textId="032A617F" w:rsidR="00214886" w:rsidRDefault="00DE4DF9" w:rsidP="00214886">
      <w:pPr>
        <w:pStyle w:val="Heading1"/>
      </w:pPr>
      <w:r>
        <w:t>CS370 – ASSIGNMENT #5</w:t>
      </w:r>
    </w:p>
    <w:p w14:paraId="2FE63188" w14:textId="55B53871" w:rsidR="00214886" w:rsidRPr="00F9378A" w:rsidRDefault="00214886" w:rsidP="00214886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</w:pPr>
      <w:r>
        <w:t xml:space="preserve">NAME: </w:t>
      </w:r>
      <w:r w:rsidR="0080597E">
        <w:rPr>
          <w:u w:val="single"/>
        </w:rPr>
        <w:t>Kostiantyn Makrasnov</w:t>
      </w:r>
    </w:p>
    <w:p w14:paraId="2FE63189" w14:textId="77777777" w:rsidR="00214886" w:rsidRDefault="46F85E61" w:rsidP="46F85E61">
      <w:pPr>
        <w:rPr>
          <w:rFonts w:ascii="Arial" w:hAnsi="Arial"/>
          <w:sz w:val="28"/>
          <w:szCs w:val="28"/>
        </w:rPr>
      </w:pPr>
      <w:r w:rsidRPr="46F85E61">
        <w:rPr>
          <w:rFonts w:ascii="Arial" w:hAnsi="Arial"/>
          <w:b/>
          <w:bCs/>
          <w:sz w:val="28"/>
          <w:szCs w:val="28"/>
        </w:rPr>
        <w:t>GRADE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55"/>
        <w:gridCol w:w="1188"/>
        <w:gridCol w:w="702"/>
      </w:tblGrid>
      <w:tr w:rsidR="00214886" w14:paraId="2FE6318D" w14:textId="77777777" w:rsidTr="0EEFF3A1">
        <w:trPr>
          <w:jc w:val="center"/>
        </w:trPr>
        <w:tc>
          <w:tcPr>
            <w:tcW w:w="1855" w:type="dxa"/>
            <w:shd w:val="clear" w:color="auto" w:fill="000000" w:themeFill="text1"/>
          </w:tcPr>
          <w:p w14:paraId="2FE6318A" w14:textId="77777777" w:rsidR="00214886" w:rsidRDefault="46F85E61" w:rsidP="46F85E61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46F85E61">
              <w:rPr>
                <w:b/>
                <w:bCs/>
                <w:color w:val="FFFFFF" w:themeColor="background1"/>
                <w:sz w:val="24"/>
                <w:szCs w:val="24"/>
              </w:rPr>
              <w:t>CATEGORY</w:t>
            </w:r>
          </w:p>
        </w:tc>
        <w:tc>
          <w:tcPr>
            <w:tcW w:w="1188" w:type="dxa"/>
            <w:shd w:val="clear" w:color="auto" w:fill="000000" w:themeFill="text1"/>
          </w:tcPr>
          <w:p w14:paraId="2FE6318B" w14:textId="77777777" w:rsidR="00214886" w:rsidRDefault="46F85E61" w:rsidP="46F85E61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46F85E61">
              <w:rPr>
                <w:b/>
                <w:bCs/>
                <w:color w:val="FFFFFF" w:themeColor="background1"/>
                <w:sz w:val="24"/>
                <w:szCs w:val="24"/>
              </w:rPr>
              <w:t>POINTS</w:t>
            </w:r>
          </w:p>
        </w:tc>
        <w:tc>
          <w:tcPr>
            <w:tcW w:w="702" w:type="dxa"/>
            <w:shd w:val="clear" w:color="auto" w:fill="000000" w:themeFill="text1"/>
          </w:tcPr>
          <w:p w14:paraId="2FE6318C" w14:textId="77777777" w:rsidR="00214886" w:rsidRDefault="00214886" w:rsidP="00884AD6">
            <w:pPr>
              <w:jc w:val="center"/>
              <w:rPr>
                <w:b/>
                <w:color w:val="FFFFFF"/>
                <w:sz w:val="24"/>
              </w:rPr>
            </w:pPr>
          </w:p>
        </w:tc>
      </w:tr>
      <w:tr w:rsidR="00214886" w14:paraId="2FE63191" w14:textId="77777777" w:rsidTr="0EEFF3A1">
        <w:trPr>
          <w:jc w:val="center"/>
        </w:trPr>
        <w:tc>
          <w:tcPr>
            <w:tcW w:w="1855" w:type="dxa"/>
          </w:tcPr>
          <w:p w14:paraId="2FE6318E" w14:textId="3C267DC4" w:rsidR="00214886" w:rsidRDefault="00DE4DF9" w:rsidP="46F85E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05</w:t>
            </w:r>
            <w:r w:rsidR="46F85E61" w:rsidRPr="46F85E61">
              <w:rPr>
                <w:sz w:val="24"/>
                <w:szCs w:val="24"/>
              </w:rPr>
              <w:t>_01</w:t>
            </w:r>
          </w:p>
        </w:tc>
        <w:tc>
          <w:tcPr>
            <w:tcW w:w="1188" w:type="dxa"/>
          </w:tcPr>
          <w:p w14:paraId="2FE6318F" w14:textId="77777777" w:rsidR="00214886" w:rsidRDefault="00214886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2FE63190" w14:textId="4F06619C" w:rsidR="00214886" w:rsidRDefault="46F85E61" w:rsidP="46F85E61">
            <w:pPr>
              <w:jc w:val="center"/>
              <w:rPr>
                <w:sz w:val="24"/>
                <w:szCs w:val="24"/>
              </w:rPr>
            </w:pPr>
            <w:r w:rsidRPr="46F85E61">
              <w:rPr>
                <w:sz w:val="24"/>
                <w:szCs w:val="24"/>
              </w:rPr>
              <w:t>20</w:t>
            </w:r>
          </w:p>
        </w:tc>
      </w:tr>
      <w:tr w:rsidR="00214886" w14:paraId="2FE63195" w14:textId="77777777" w:rsidTr="0EEFF3A1">
        <w:trPr>
          <w:jc w:val="center"/>
        </w:trPr>
        <w:tc>
          <w:tcPr>
            <w:tcW w:w="1855" w:type="dxa"/>
          </w:tcPr>
          <w:p w14:paraId="2FE63192" w14:textId="0459BD59" w:rsidR="00214886" w:rsidRDefault="00DE4DF9" w:rsidP="46F85E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05</w:t>
            </w:r>
            <w:r w:rsidR="46F85E61" w:rsidRPr="46F85E61">
              <w:rPr>
                <w:sz w:val="24"/>
                <w:szCs w:val="24"/>
              </w:rPr>
              <w:t>_02</w:t>
            </w:r>
          </w:p>
        </w:tc>
        <w:tc>
          <w:tcPr>
            <w:tcW w:w="1188" w:type="dxa"/>
          </w:tcPr>
          <w:p w14:paraId="2FE63193" w14:textId="77777777" w:rsidR="00214886" w:rsidRDefault="00214886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2FE63194" w14:textId="77B713E1" w:rsidR="00214886" w:rsidRDefault="46F85E61" w:rsidP="46F85E61">
            <w:pPr>
              <w:jc w:val="center"/>
              <w:rPr>
                <w:sz w:val="24"/>
                <w:szCs w:val="24"/>
              </w:rPr>
            </w:pPr>
            <w:r w:rsidRPr="46F85E61">
              <w:rPr>
                <w:sz w:val="24"/>
                <w:szCs w:val="24"/>
              </w:rPr>
              <w:t>10</w:t>
            </w:r>
          </w:p>
        </w:tc>
      </w:tr>
      <w:tr w:rsidR="006A3A99" w14:paraId="2FE63199" w14:textId="77777777" w:rsidTr="0EEFF3A1">
        <w:trPr>
          <w:jc w:val="center"/>
        </w:trPr>
        <w:tc>
          <w:tcPr>
            <w:tcW w:w="1855" w:type="dxa"/>
          </w:tcPr>
          <w:p w14:paraId="2FE63196" w14:textId="5BD6E477" w:rsidR="006A3A99" w:rsidRDefault="00DE4DF9" w:rsidP="46F85E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05</w:t>
            </w:r>
            <w:r w:rsidR="46F85E61" w:rsidRPr="46F85E61">
              <w:rPr>
                <w:sz w:val="24"/>
                <w:szCs w:val="24"/>
              </w:rPr>
              <w:t>_03</w:t>
            </w:r>
          </w:p>
        </w:tc>
        <w:tc>
          <w:tcPr>
            <w:tcW w:w="1188" w:type="dxa"/>
          </w:tcPr>
          <w:p w14:paraId="2FE63197" w14:textId="77777777" w:rsidR="006A3A99" w:rsidRDefault="006A3A99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2FE63198" w14:textId="44CD62AD" w:rsidR="006A3A99" w:rsidRDefault="46F85E61" w:rsidP="46F85E61">
            <w:pPr>
              <w:jc w:val="center"/>
              <w:rPr>
                <w:sz w:val="24"/>
                <w:szCs w:val="24"/>
              </w:rPr>
            </w:pPr>
            <w:r w:rsidRPr="46F85E61">
              <w:rPr>
                <w:sz w:val="24"/>
                <w:szCs w:val="24"/>
              </w:rPr>
              <w:t>10</w:t>
            </w:r>
          </w:p>
        </w:tc>
      </w:tr>
      <w:tr w:rsidR="00FF08CF" w14:paraId="74E70E3A" w14:textId="77777777" w:rsidTr="0EEFF3A1">
        <w:trPr>
          <w:jc w:val="center"/>
        </w:trPr>
        <w:tc>
          <w:tcPr>
            <w:tcW w:w="1855" w:type="dxa"/>
          </w:tcPr>
          <w:p w14:paraId="51863A42" w14:textId="13BD0FE3" w:rsidR="00FF08CF" w:rsidRDefault="00DE4DF9" w:rsidP="46F85E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05</w:t>
            </w:r>
            <w:r w:rsidR="46F85E61" w:rsidRPr="46F85E61">
              <w:rPr>
                <w:sz w:val="24"/>
                <w:szCs w:val="24"/>
              </w:rPr>
              <w:t>_04</w:t>
            </w:r>
          </w:p>
        </w:tc>
        <w:tc>
          <w:tcPr>
            <w:tcW w:w="1188" w:type="dxa"/>
          </w:tcPr>
          <w:p w14:paraId="2575DF67" w14:textId="77777777" w:rsidR="00FF08CF" w:rsidRDefault="00FF08CF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36083BB3" w14:textId="71BC341C" w:rsidR="00FF08CF" w:rsidRDefault="46F85E61" w:rsidP="46F85E61">
            <w:pPr>
              <w:jc w:val="center"/>
              <w:rPr>
                <w:sz w:val="24"/>
                <w:szCs w:val="24"/>
              </w:rPr>
            </w:pPr>
            <w:r w:rsidRPr="46F85E61">
              <w:rPr>
                <w:sz w:val="24"/>
                <w:szCs w:val="24"/>
              </w:rPr>
              <w:t>15</w:t>
            </w:r>
          </w:p>
        </w:tc>
      </w:tr>
      <w:tr w:rsidR="00FF08CF" w14:paraId="06D9611A" w14:textId="77777777" w:rsidTr="0EEFF3A1">
        <w:trPr>
          <w:jc w:val="center"/>
        </w:trPr>
        <w:tc>
          <w:tcPr>
            <w:tcW w:w="1855" w:type="dxa"/>
          </w:tcPr>
          <w:p w14:paraId="5AE12A7A" w14:textId="52AAF914" w:rsidR="00FF08CF" w:rsidRDefault="00DE4DF9" w:rsidP="46F85E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05</w:t>
            </w:r>
            <w:r w:rsidR="46F85E61" w:rsidRPr="46F85E61">
              <w:rPr>
                <w:sz w:val="24"/>
                <w:szCs w:val="24"/>
              </w:rPr>
              <w:t>_05</w:t>
            </w:r>
          </w:p>
        </w:tc>
        <w:tc>
          <w:tcPr>
            <w:tcW w:w="1188" w:type="dxa"/>
          </w:tcPr>
          <w:p w14:paraId="0B276A4F" w14:textId="77777777" w:rsidR="00FF08CF" w:rsidRDefault="00FF08CF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0225FFF7" w14:textId="1CB692C2" w:rsidR="00FF08CF" w:rsidRDefault="46F85E61" w:rsidP="46F85E61">
            <w:pPr>
              <w:jc w:val="center"/>
              <w:rPr>
                <w:sz w:val="24"/>
                <w:szCs w:val="24"/>
              </w:rPr>
            </w:pPr>
            <w:r w:rsidRPr="46F85E61">
              <w:rPr>
                <w:sz w:val="24"/>
                <w:szCs w:val="24"/>
              </w:rPr>
              <w:t>30</w:t>
            </w:r>
          </w:p>
        </w:tc>
      </w:tr>
      <w:tr w:rsidR="00FF08CF" w14:paraId="42A0814F" w14:textId="77777777" w:rsidTr="0EEFF3A1">
        <w:trPr>
          <w:jc w:val="center"/>
        </w:trPr>
        <w:tc>
          <w:tcPr>
            <w:tcW w:w="1855" w:type="dxa"/>
          </w:tcPr>
          <w:p w14:paraId="2EE8EE76" w14:textId="38AEB921" w:rsidR="00FF08CF" w:rsidRDefault="00DE4DF9" w:rsidP="46F85E6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05</w:t>
            </w:r>
            <w:r w:rsidR="46F85E61" w:rsidRPr="46F85E61">
              <w:rPr>
                <w:sz w:val="24"/>
                <w:szCs w:val="24"/>
              </w:rPr>
              <w:t>_06</w:t>
            </w:r>
          </w:p>
        </w:tc>
        <w:tc>
          <w:tcPr>
            <w:tcW w:w="1188" w:type="dxa"/>
          </w:tcPr>
          <w:p w14:paraId="3910F019" w14:textId="77777777" w:rsidR="00FF08CF" w:rsidRDefault="00FF08CF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59D7B0A5" w14:textId="1BD52BFC" w:rsidR="00FF08CF" w:rsidRDefault="46F85E61" w:rsidP="46F85E61">
            <w:pPr>
              <w:jc w:val="center"/>
              <w:rPr>
                <w:sz w:val="24"/>
                <w:szCs w:val="24"/>
              </w:rPr>
            </w:pPr>
            <w:r w:rsidRPr="46F85E61">
              <w:rPr>
                <w:sz w:val="24"/>
                <w:szCs w:val="24"/>
              </w:rPr>
              <w:t>15</w:t>
            </w:r>
          </w:p>
        </w:tc>
      </w:tr>
      <w:tr w:rsidR="00B707FC" w14:paraId="2FE6319D" w14:textId="77777777" w:rsidTr="0EEFF3A1">
        <w:trPr>
          <w:jc w:val="center"/>
        </w:trPr>
        <w:tc>
          <w:tcPr>
            <w:tcW w:w="1855" w:type="dxa"/>
          </w:tcPr>
          <w:p w14:paraId="2FE6319A" w14:textId="089CB1B1" w:rsidR="00B707FC" w:rsidRDefault="00B707FC" w:rsidP="00884AD6">
            <w:pPr>
              <w:rPr>
                <w:sz w:val="24"/>
              </w:rPr>
            </w:pPr>
          </w:p>
        </w:tc>
        <w:tc>
          <w:tcPr>
            <w:tcW w:w="1188" w:type="dxa"/>
          </w:tcPr>
          <w:p w14:paraId="2FE6319B" w14:textId="77777777" w:rsidR="00B707FC" w:rsidRDefault="00B707FC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2FE6319C" w14:textId="7E598DE4" w:rsidR="00B707FC" w:rsidRDefault="00B707FC" w:rsidP="00884AD6">
            <w:pPr>
              <w:jc w:val="center"/>
              <w:rPr>
                <w:sz w:val="24"/>
              </w:rPr>
            </w:pPr>
          </w:p>
        </w:tc>
      </w:tr>
      <w:tr w:rsidR="00B707FC" w14:paraId="2FE631A1" w14:textId="77777777" w:rsidTr="0EEFF3A1">
        <w:trPr>
          <w:jc w:val="center"/>
        </w:trPr>
        <w:tc>
          <w:tcPr>
            <w:tcW w:w="1855" w:type="dxa"/>
          </w:tcPr>
          <w:p w14:paraId="2FE6319E" w14:textId="4CA565AE" w:rsidR="00B707FC" w:rsidRDefault="46F85E61" w:rsidP="46F85E61">
            <w:pPr>
              <w:rPr>
                <w:sz w:val="24"/>
                <w:szCs w:val="24"/>
              </w:rPr>
            </w:pPr>
            <w:r w:rsidRPr="46F85E61">
              <w:rPr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188" w:type="dxa"/>
          </w:tcPr>
          <w:p w14:paraId="2FE6319F" w14:textId="77777777" w:rsidR="00B707FC" w:rsidRDefault="00B707FC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2FE631A0" w14:textId="003A95D0" w:rsidR="00B707FC" w:rsidRDefault="46F85E61" w:rsidP="46F85E61">
            <w:pPr>
              <w:jc w:val="center"/>
              <w:rPr>
                <w:sz w:val="24"/>
                <w:szCs w:val="24"/>
              </w:rPr>
            </w:pPr>
            <w:r w:rsidRPr="46F85E61">
              <w:rPr>
                <w:sz w:val="24"/>
                <w:szCs w:val="24"/>
              </w:rPr>
              <w:t>100</w:t>
            </w:r>
          </w:p>
        </w:tc>
      </w:tr>
    </w:tbl>
    <w:p w14:paraId="2FE631A6" w14:textId="245D2445" w:rsidR="00214886" w:rsidRDefault="46F85E61" w:rsidP="00214886">
      <w:pPr>
        <w:pStyle w:val="Heading2"/>
      </w:pPr>
      <w:r>
        <w:t>EXERCISES:</w:t>
      </w:r>
    </w:p>
    <w:p w14:paraId="24453FAA" w14:textId="0FA81302" w:rsidR="00C760B5" w:rsidRDefault="00C760B5" w:rsidP="00C760B5"/>
    <w:p w14:paraId="3DEDFAAF" w14:textId="64581D37" w:rsidR="00C760B5" w:rsidRPr="00C760B5" w:rsidRDefault="00C760B5" w:rsidP="00C760B5">
      <w:pPr>
        <w:rPr>
          <w:rFonts w:ascii="Consolas" w:hAnsi="Consolas"/>
          <w:color w:val="00B050"/>
        </w:rPr>
      </w:pPr>
      <w:r w:rsidRPr="00C760B5">
        <w:rPr>
          <w:rFonts w:ascii="Consolas" w:hAnsi="Consolas"/>
          <w:color w:val="00B050"/>
        </w:rPr>
        <w:t>General References used throughout:</w:t>
      </w:r>
    </w:p>
    <w:p w14:paraId="2365AFCF" w14:textId="503E7FEE" w:rsidR="00C760B5" w:rsidRPr="00C760B5" w:rsidRDefault="00C760B5" w:rsidP="00C760B5">
      <w:pPr>
        <w:pStyle w:val="ListParagraph"/>
        <w:numPr>
          <w:ilvl w:val="0"/>
          <w:numId w:val="4"/>
        </w:numPr>
        <w:rPr>
          <w:rFonts w:ascii="Consolas" w:hAnsi="Consolas"/>
          <w:color w:val="00B050"/>
        </w:rPr>
      </w:pPr>
      <w:r w:rsidRPr="00C760B5">
        <w:rPr>
          <w:rFonts w:ascii="Consolas" w:hAnsi="Consolas"/>
          <w:color w:val="00B050"/>
        </w:rPr>
        <w:t>Textbook</w:t>
      </w:r>
    </w:p>
    <w:p w14:paraId="2FE631A7" w14:textId="5BB7C25B" w:rsidR="00214886" w:rsidRDefault="00214886" w:rsidP="00214886">
      <w:pPr>
        <w:ind w:left="900" w:hanging="900"/>
        <w:rPr>
          <w:rFonts w:ascii="Courier New" w:hAnsi="Courier New"/>
          <w:b/>
        </w:rPr>
      </w:pPr>
    </w:p>
    <w:p w14:paraId="2FE631A8" w14:textId="7F22F5CC" w:rsidR="002C47ED" w:rsidRDefault="00C760B5" w:rsidP="006A3A99">
      <w:pPr>
        <w:ind w:left="1260" w:hanging="1260"/>
      </w:pPr>
      <w:r w:rsidRPr="0080597E">
        <w:rPr>
          <w:noProof/>
        </w:rPr>
        <w:drawing>
          <wp:anchor distT="0" distB="0" distL="114300" distR="114300" simplePos="0" relativeHeight="251656192" behindDoc="0" locked="0" layoutInCell="1" allowOverlap="1" wp14:anchorId="15F67EA4" wp14:editId="5ABBD813">
            <wp:simplePos x="0" y="0"/>
            <wp:positionH relativeFrom="margin">
              <wp:align>center</wp:align>
            </wp:positionH>
            <wp:positionV relativeFrom="paragraph">
              <wp:posOffset>269240</wp:posOffset>
            </wp:positionV>
            <wp:extent cx="5683250" cy="1239264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57" b="-1"/>
                    <a:stretch/>
                  </pic:blipFill>
                  <pic:spPr bwMode="auto">
                    <a:xfrm>
                      <a:off x="0" y="0"/>
                      <a:ext cx="5683250" cy="12392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46F85E61" w:rsidRPr="46F85E61">
        <w:rPr>
          <w:rFonts w:ascii="Courier New" w:hAnsi="Courier New"/>
          <w:b/>
          <w:bCs/>
        </w:rPr>
        <w:t>EX0</w:t>
      </w:r>
      <w:r w:rsidR="00DE4DF9">
        <w:rPr>
          <w:rFonts w:ascii="Courier New" w:hAnsi="Courier New"/>
          <w:b/>
          <w:bCs/>
        </w:rPr>
        <w:t>5</w:t>
      </w:r>
      <w:r w:rsidR="46F85E61" w:rsidRPr="46F85E61">
        <w:rPr>
          <w:rFonts w:ascii="Courier New" w:hAnsi="Courier New"/>
          <w:b/>
          <w:bCs/>
        </w:rPr>
        <w:t xml:space="preserve">_01 – </w:t>
      </w:r>
      <w:r w:rsidR="46F85E61">
        <w:t>Complete Exercise 6.3, page 286</w:t>
      </w:r>
    </w:p>
    <w:p w14:paraId="1B06F807" w14:textId="274C64C9" w:rsidR="0080597E" w:rsidRPr="005C1ACC" w:rsidRDefault="0080597E" w:rsidP="00C760B5">
      <w:pPr>
        <w:rPr>
          <w:rFonts w:ascii="Consolas" w:hAnsi="Consolas"/>
          <w:color w:val="00B050"/>
        </w:rPr>
      </w:pPr>
    </w:p>
    <w:p w14:paraId="38C33F4C" w14:textId="6071CCAD" w:rsidR="0080597E" w:rsidRPr="005C1ACC" w:rsidRDefault="0080597E" w:rsidP="00C760B5">
      <w:pPr>
        <w:ind w:firstLine="360"/>
        <w:rPr>
          <w:rFonts w:ascii="Consolas" w:hAnsi="Consolas"/>
          <w:color w:val="00B050"/>
        </w:rPr>
      </w:pPr>
      <w:r w:rsidRPr="005C1ACC">
        <w:rPr>
          <w:rFonts w:ascii="Consolas" w:hAnsi="Consolas"/>
          <w:color w:val="00B050"/>
        </w:rPr>
        <w:t>If one was to evaluate a condition and print out a result with C++ stream IO, because</w:t>
      </w:r>
      <w:r w:rsidR="00C760B5">
        <w:rPr>
          <w:rFonts w:ascii="Consolas" w:hAnsi="Consolas"/>
          <w:color w:val="00B050"/>
        </w:rPr>
        <w:t xml:space="preserve"> </w:t>
      </w:r>
      <w:r w:rsidRPr="005C1ACC">
        <w:rPr>
          <w:rFonts w:ascii="Consolas" w:hAnsi="Consolas"/>
          <w:color w:val="00B050"/>
        </w:rPr>
        <w:t>the</w:t>
      </w:r>
      <w:r w:rsidR="00C760B5">
        <w:rPr>
          <w:rFonts w:ascii="Consolas" w:hAnsi="Consolas"/>
          <w:color w:val="00B050"/>
        </w:rPr>
        <w:t xml:space="preserve"> </w:t>
      </w:r>
      <w:r w:rsidR="005C1ACC" w:rsidRPr="005C1ACC">
        <w:rPr>
          <w:rFonts w:ascii="Consolas" w:hAnsi="Consolas"/>
          <w:color w:val="00B050"/>
        </w:rPr>
        <w:t>stream</w:t>
      </w:r>
      <w:r w:rsidRPr="005C1ACC">
        <w:rPr>
          <w:rFonts w:ascii="Consolas" w:hAnsi="Consolas"/>
          <w:color w:val="00B050"/>
        </w:rPr>
        <w:t xml:space="preserve"> &lt;&lt; operator takes precedence over comparison operators </w:t>
      </w:r>
      <w:r w:rsidR="005C1ACC" w:rsidRPr="005C1ACC">
        <w:rPr>
          <w:rFonts w:ascii="Consolas" w:hAnsi="Consolas"/>
          <w:color w:val="00B050"/>
        </w:rPr>
        <w:t>(!=, ==) the following piece of code would not compile even though if the precedence of equality tests was higher the expression would output a 1 (true).</w:t>
      </w:r>
    </w:p>
    <w:p w14:paraId="0A5765F1" w14:textId="323C615B" w:rsidR="005C1ACC" w:rsidRPr="005C1ACC" w:rsidRDefault="005C1ACC" w:rsidP="005C1ACC">
      <w:pPr>
        <w:ind w:left="720" w:hanging="720"/>
        <w:rPr>
          <w:rFonts w:ascii="Consolas" w:hAnsi="Consolas"/>
          <w:color w:val="00B050"/>
        </w:rPr>
      </w:pPr>
      <w:r w:rsidRPr="005C1ACC">
        <w:rPr>
          <w:rFonts w:ascii="Consolas" w:hAnsi="Consolas"/>
          <w:color w:val="00B050"/>
        </w:rPr>
        <w:tab/>
      </w:r>
      <w:r w:rsidRPr="005C1ACC">
        <w:rPr>
          <w:rFonts w:ascii="Consolas" w:hAnsi="Consolas"/>
          <w:noProof/>
          <w:color w:val="00B050"/>
        </w:rPr>
        <w:drawing>
          <wp:inline distT="0" distB="0" distL="0" distR="0" wp14:anchorId="496B082A" wp14:editId="735D4078">
            <wp:extent cx="2482978" cy="27306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82978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E8F68" w14:textId="54D28A15" w:rsidR="005C1ACC" w:rsidRPr="005C1ACC" w:rsidRDefault="005C1ACC" w:rsidP="00C760B5">
      <w:pPr>
        <w:ind w:firstLine="360"/>
        <w:rPr>
          <w:rFonts w:ascii="Consolas" w:hAnsi="Consolas"/>
          <w:color w:val="00B050"/>
        </w:rPr>
      </w:pPr>
      <w:r w:rsidRPr="005C1ACC">
        <w:rPr>
          <w:rFonts w:ascii="Consolas" w:hAnsi="Consolas"/>
          <w:color w:val="00B050"/>
        </w:rPr>
        <w:t>We can check this by forcing the condition to be evaluated first with parenthesis and indeed this statement prints 1.</w:t>
      </w:r>
    </w:p>
    <w:p w14:paraId="4BDE95A2" w14:textId="01DDF432" w:rsidR="005C1ACC" w:rsidRPr="005C1ACC" w:rsidRDefault="005C1ACC" w:rsidP="0080597E">
      <w:pPr>
        <w:ind w:left="720" w:hanging="720"/>
        <w:rPr>
          <w:rFonts w:ascii="Consolas" w:hAnsi="Consolas"/>
          <w:color w:val="00B050"/>
        </w:rPr>
      </w:pPr>
      <w:r w:rsidRPr="005C1ACC">
        <w:rPr>
          <w:rFonts w:ascii="Consolas" w:hAnsi="Consolas"/>
          <w:color w:val="00B050"/>
        </w:rPr>
        <w:tab/>
      </w:r>
      <w:r w:rsidRPr="005C1ACC">
        <w:rPr>
          <w:rFonts w:ascii="Consolas" w:hAnsi="Consolas"/>
          <w:noProof/>
          <w:color w:val="00B050"/>
        </w:rPr>
        <w:drawing>
          <wp:inline distT="0" distB="0" distL="0" distR="0" wp14:anchorId="3AEDE1EE" wp14:editId="5B7F2730">
            <wp:extent cx="2571882" cy="241312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71882" cy="241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92064" w14:textId="77777777" w:rsidR="0080597E" w:rsidRDefault="0080597E" w:rsidP="006A3A99">
      <w:pPr>
        <w:ind w:left="1260" w:hanging="1260"/>
      </w:pPr>
    </w:p>
    <w:p w14:paraId="2CBE5741" w14:textId="0742ACDC" w:rsidR="00B707FC" w:rsidRDefault="00B707FC" w:rsidP="006A3A99">
      <w:pPr>
        <w:ind w:left="1260" w:hanging="1260"/>
      </w:pPr>
    </w:p>
    <w:p w14:paraId="69FE183B" w14:textId="4050A299" w:rsidR="00B707FC" w:rsidRDefault="00C760B5" w:rsidP="00B707FC">
      <w:pPr>
        <w:ind w:left="1260" w:hanging="1260"/>
      </w:pPr>
      <w:r w:rsidRPr="00C760B5">
        <w:rPr>
          <w:noProof/>
        </w:rPr>
        <w:drawing>
          <wp:anchor distT="0" distB="0" distL="114300" distR="114300" simplePos="0" relativeHeight="251657216" behindDoc="0" locked="0" layoutInCell="1" allowOverlap="1" wp14:anchorId="713B8710" wp14:editId="380F5659">
            <wp:simplePos x="0" y="0"/>
            <wp:positionH relativeFrom="margin">
              <wp:align>center</wp:align>
            </wp:positionH>
            <wp:positionV relativeFrom="paragraph">
              <wp:posOffset>203200</wp:posOffset>
            </wp:positionV>
            <wp:extent cx="2749550" cy="239819"/>
            <wp:effectExtent l="0" t="0" r="0" b="825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9550" cy="2398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E4DF9">
        <w:rPr>
          <w:rFonts w:ascii="Courier New" w:hAnsi="Courier New"/>
          <w:b/>
          <w:bCs/>
        </w:rPr>
        <w:t>EX05</w:t>
      </w:r>
      <w:r w:rsidR="46F85E61" w:rsidRPr="46F85E61">
        <w:rPr>
          <w:rFonts w:ascii="Courier New" w:hAnsi="Courier New"/>
          <w:b/>
          <w:bCs/>
        </w:rPr>
        <w:t xml:space="preserve">_02 – </w:t>
      </w:r>
      <w:r w:rsidR="46F85E61">
        <w:t>Complete Exercise 6.7, page 287</w:t>
      </w:r>
    </w:p>
    <w:p w14:paraId="5DAE654A" w14:textId="7F480DE5" w:rsidR="00C760B5" w:rsidRPr="00C760B5" w:rsidRDefault="00C760B5" w:rsidP="00C760B5">
      <w:pPr>
        <w:ind w:firstLine="360"/>
        <w:rPr>
          <w:rFonts w:ascii="Consolas" w:hAnsi="Consolas"/>
          <w:color w:val="00B050"/>
        </w:rPr>
      </w:pPr>
      <w:r w:rsidRPr="00C760B5">
        <w:rPr>
          <w:rFonts w:ascii="Consolas" w:hAnsi="Consolas"/>
          <w:color w:val="00B050"/>
        </w:rPr>
        <w:t xml:space="preserve">Because </w:t>
      </w:r>
      <w:r w:rsidRPr="00025D0A">
        <w:rPr>
          <w:rFonts w:ascii="Consolas" w:hAnsi="Consolas"/>
          <w:b/>
          <w:bCs/>
          <w:i/>
          <w:iCs/>
          <w:color w:val="00B050"/>
        </w:rPr>
        <w:t>&amp;</w:t>
      </w:r>
      <w:proofErr w:type="spellStart"/>
      <w:r w:rsidRPr="00025D0A">
        <w:rPr>
          <w:rFonts w:ascii="Consolas" w:hAnsi="Consolas"/>
          <w:b/>
          <w:bCs/>
          <w:i/>
          <w:iCs/>
          <w:color w:val="00B050"/>
        </w:rPr>
        <w:t>i</w:t>
      </w:r>
      <w:proofErr w:type="spellEnd"/>
      <w:r w:rsidRPr="00C760B5">
        <w:rPr>
          <w:rFonts w:ascii="Consolas" w:hAnsi="Consolas"/>
          <w:color w:val="00B050"/>
        </w:rPr>
        <w:t xml:space="preserve"> returns the address of the variable </w:t>
      </w:r>
      <w:proofErr w:type="spellStart"/>
      <w:r w:rsidRPr="00025D0A">
        <w:rPr>
          <w:rFonts w:ascii="Consolas" w:hAnsi="Consolas"/>
          <w:b/>
          <w:bCs/>
          <w:i/>
          <w:iCs/>
          <w:color w:val="00B050"/>
        </w:rPr>
        <w:t>i</w:t>
      </w:r>
      <w:proofErr w:type="spellEnd"/>
      <w:r w:rsidRPr="00C760B5">
        <w:rPr>
          <w:rFonts w:ascii="Consolas" w:hAnsi="Consolas"/>
          <w:color w:val="00B050"/>
        </w:rPr>
        <w:t xml:space="preserve">, finding the address of an address with </w:t>
      </w:r>
      <w:r w:rsidRPr="00025D0A">
        <w:rPr>
          <w:rFonts w:ascii="Consolas" w:hAnsi="Consolas"/>
          <w:b/>
          <w:bCs/>
          <w:i/>
          <w:iCs/>
          <w:color w:val="00B050"/>
        </w:rPr>
        <w:t>&amp;(&amp;</w:t>
      </w:r>
      <w:proofErr w:type="spellStart"/>
      <w:r w:rsidRPr="00025D0A">
        <w:rPr>
          <w:rFonts w:ascii="Consolas" w:hAnsi="Consolas"/>
          <w:b/>
          <w:bCs/>
          <w:i/>
          <w:iCs/>
          <w:color w:val="00B050"/>
        </w:rPr>
        <w:t>i</w:t>
      </w:r>
      <w:proofErr w:type="spellEnd"/>
      <w:r w:rsidRPr="00025D0A">
        <w:rPr>
          <w:rFonts w:ascii="Consolas" w:hAnsi="Consolas"/>
          <w:b/>
          <w:bCs/>
          <w:i/>
          <w:iCs/>
          <w:color w:val="00B050"/>
        </w:rPr>
        <w:t>)</w:t>
      </w:r>
      <w:r w:rsidRPr="00C760B5">
        <w:rPr>
          <w:rFonts w:ascii="Consolas" w:hAnsi="Consolas"/>
          <w:color w:val="00B050"/>
        </w:rPr>
        <w:t xml:space="preserve"> makes little sense and is invalid no matter what type of variable </w:t>
      </w:r>
      <w:proofErr w:type="spellStart"/>
      <w:r w:rsidRPr="00025D0A">
        <w:rPr>
          <w:rFonts w:ascii="Consolas" w:hAnsi="Consolas"/>
          <w:b/>
          <w:bCs/>
          <w:i/>
          <w:iCs/>
          <w:color w:val="00B050"/>
        </w:rPr>
        <w:t>i</w:t>
      </w:r>
      <w:proofErr w:type="spellEnd"/>
      <w:r w:rsidRPr="00C760B5">
        <w:rPr>
          <w:rFonts w:ascii="Consolas" w:hAnsi="Consolas"/>
          <w:color w:val="00B050"/>
        </w:rPr>
        <w:t xml:space="preserve"> is</w:t>
      </w:r>
      <w:r>
        <w:rPr>
          <w:rFonts w:ascii="Consolas" w:hAnsi="Consolas"/>
          <w:color w:val="00B050"/>
        </w:rPr>
        <w:t xml:space="preserve"> because the addresses themselves are constants and therefore do not have any address of their own.</w:t>
      </w:r>
    </w:p>
    <w:p w14:paraId="05A7E99B" w14:textId="75F54485" w:rsidR="00B707FC" w:rsidRDefault="00B707FC" w:rsidP="006A3A99">
      <w:pPr>
        <w:ind w:left="1260" w:hanging="1260"/>
      </w:pPr>
    </w:p>
    <w:p w14:paraId="5D52A152" w14:textId="46039C22" w:rsidR="00DF3811" w:rsidRDefault="00DF3811" w:rsidP="006A3A99">
      <w:pPr>
        <w:ind w:left="1260" w:hanging="1260"/>
      </w:pPr>
    </w:p>
    <w:p w14:paraId="138999EC" w14:textId="20E2B6D9" w:rsidR="00DF3811" w:rsidRDefault="00DF3811" w:rsidP="006A3A99">
      <w:pPr>
        <w:ind w:left="1260" w:hanging="1260"/>
      </w:pPr>
    </w:p>
    <w:p w14:paraId="348D5A94" w14:textId="2DD8BF00" w:rsidR="00DF3811" w:rsidRDefault="00DF3811" w:rsidP="006A3A99">
      <w:pPr>
        <w:ind w:left="1260" w:hanging="1260"/>
      </w:pPr>
    </w:p>
    <w:p w14:paraId="6F2437AB" w14:textId="5B787EB3" w:rsidR="00DF3811" w:rsidRDefault="00DF3811" w:rsidP="006A3A99">
      <w:pPr>
        <w:ind w:left="1260" w:hanging="1260"/>
      </w:pPr>
    </w:p>
    <w:p w14:paraId="38A1824D" w14:textId="77777777" w:rsidR="00DF3811" w:rsidRDefault="00DF3811" w:rsidP="006A3A99">
      <w:pPr>
        <w:ind w:left="1260" w:hanging="1260"/>
      </w:pPr>
    </w:p>
    <w:p w14:paraId="4791D82C" w14:textId="1D6DC8EB" w:rsidR="00B707FC" w:rsidRDefault="00DE4DF9" w:rsidP="00B707FC">
      <w:pPr>
        <w:ind w:left="1260" w:hanging="1260"/>
      </w:pPr>
      <w:r>
        <w:rPr>
          <w:rFonts w:ascii="Courier New" w:hAnsi="Courier New"/>
          <w:b/>
          <w:bCs/>
        </w:rPr>
        <w:lastRenderedPageBreak/>
        <w:t>EX05</w:t>
      </w:r>
      <w:r w:rsidR="46F85E61" w:rsidRPr="46F85E61">
        <w:rPr>
          <w:rFonts w:ascii="Courier New" w:hAnsi="Courier New"/>
          <w:b/>
          <w:bCs/>
        </w:rPr>
        <w:t xml:space="preserve">_03 – </w:t>
      </w:r>
      <w:r w:rsidR="46F85E61">
        <w:t>Complete Exercise 6.12, page 288: Describe a plausible scenario in which a programmer might wish to avoid short-circuit evaluation of a Boolean expression.</w:t>
      </w:r>
    </w:p>
    <w:p w14:paraId="17C19AA4" w14:textId="06F8C187" w:rsidR="0080597E" w:rsidRPr="00DF3811" w:rsidRDefault="0080597E" w:rsidP="00DF3811">
      <w:pPr>
        <w:ind w:firstLine="360"/>
        <w:rPr>
          <w:rFonts w:ascii="Consolas" w:hAnsi="Consolas"/>
          <w:color w:val="00B050"/>
        </w:rPr>
      </w:pPr>
    </w:p>
    <w:p w14:paraId="4187B5F4" w14:textId="48BE88B5" w:rsidR="00DF3811" w:rsidRPr="00DF3811" w:rsidRDefault="00751CDB" w:rsidP="00751CDB">
      <w:pPr>
        <w:ind w:firstLine="360"/>
        <w:rPr>
          <w:rFonts w:ascii="Consolas" w:hAnsi="Consolas"/>
          <w:color w:val="00B050"/>
        </w:rPr>
      </w:pPr>
      <w:r w:rsidRPr="00751CDB">
        <w:rPr>
          <w:rFonts w:ascii="Consolas" w:hAnsi="Consolas"/>
          <w:noProof/>
          <w:color w:val="00B050"/>
        </w:rPr>
        <w:drawing>
          <wp:anchor distT="0" distB="0" distL="114300" distR="114300" simplePos="0" relativeHeight="251658240" behindDoc="0" locked="0" layoutInCell="1" allowOverlap="1" wp14:anchorId="0D6A79CC" wp14:editId="3F705C1D">
            <wp:simplePos x="0" y="0"/>
            <wp:positionH relativeFrom="margin">
              <wp:posOffset>-635</wp:posOffset>
            </wp:positionH>
            <wp:positionV relativeFrom="paragraph">
              <wp:posOffset>1109980</wp:posOffset>
            </wp:positionV>
            <wp:extent cx="3905250" cy="2953385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2953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F3811" w:rsidRPr="00DF3811">
        <w:rPr>
          <w:rFonts w:ascii="Consolas" w:hAnsi="Consolas"/>
          <w:color w:val="00B050"/>
        </w:rPr>
        <w:t xml:space="preserve">The only situation I can think of where short circuit evaluation would be undesirable is when an assignment or some other operation that follows a condition needs to be executed for a </w:t>
      </w:r>
      <w:r w:rsidR="00DF3811">
        <w:rPr>
          <w:rFonts w:ascii="Consolas" w:hAnsi="Consolas"/>
          <w:color w:val="00B050"/>
        </w:rPr>
        <w:t xml:space="preserve">proper output </w:t>
      </w:r>
      <w:r w:rsidR="00DF3811" w:rsidRPr="00DF3811">
        <w:rPr>
          <w:rFonts w:ascii="Consolas" w:hAnsi="Consolas"/>
          <w:color w:val="00B050"/>
        </w:rPr>
        <w:t>of the rest of the program.</w:t>
      </w:r>
      <w:r w:rsidR="00DF3811">
        <w:rPr>
          <w:rFonts w:ascii="Consolas" w:hAnsi="Consolas"/>
          <w:color w:val="00B050"/>
        </w:rPr>
        <w:t xml:space="preserve"> </w:t>
      </w:r>
      <w:r w:rsidR="00E82238">
        <w:rPr>
          <w:rFonts w:ascii="Consolas" w:hAnsi="Consolas"/>
          <w:color w:val="00B050"/>
        </w:rPr>
        <w:t xml:space="preserve">With short circuiting the first condition may prevent the execution of the rest of the statements that follow in some cases causing critical </w:t>
      </w:r>
      <w:r w:rsidR="00B01C92">
        <w:rPr>
          <w:rFonts w:ascii="Consolas" w:hAnsi="Consolas"/>
          <w:color w:val="00B050"/>
        </w:rPr>
        <w:t>procedures</w:t>
      </w:r>
      <w:r w:rsidR="00E82238">
        <w:rPr>
          <w:rFonts w:ascii="Consolas" w:hAnsi="Consolas"/>
          <w:color w:val="00B050"/>
        </w:rPr>
        <w:t xml:space="preserve"> to never execute.</w:t>
      </w:r>
      <w:r w:rsidR="00786F43">
        <w:rPr>
          <w:rFonts w:ascii="Consolas" w:hAnsi="Consolas"/>
          <w:color w:val="00B050"/>
        </w:rPr>
        <w:t xml:space="preserve"> In the below example </w:t>
      </w:r>
      <w:proofErr w:type="spellStart"/>
      <w:proofErr w:type="gramStart"/>
      <w:r w:rsidR="00786F43">
        <w:rPr>
          <w:rFonts w:ascii="Consolas" w:hAnsi="Consolas"/>
          <w:color w:val="00B050"/>
        </w:rPr>
        <w:t>criticalFunction</w:t>
      </w:r>
      <w:proofErr w:type="spellEnd"/>
      <w:r w:rsidR="00786F43">
        <w:rPr>
          <w:rFonts w:ascii="Consolas" w:hAnsi="Consolas"/>
          <w:color w:val="00B050"/>
        </w:rPr>
        <w:t>(</w:t>
      </w:r>
      <w:proofErr w:type="gramEnd"/>
      <w:r w:rsidR="00786F43">
        <w:rPr>
          <w:rFonts w:ascii="Consolas" w:hAnsi="Consolas"/>
          <w:color w:val="00B050"/>
        </w:rPr>
        <w:t>) will never get called because in C++ the first condition will short circuit the rest of the expression</w:t>
      </w:r>
      <w:r w:rsidR="001C41C2">
        <w:rPr>
          <w:rFonts w:ascii="Consolas" w:hAnsi="Consolas"/>
          <w:color w:val="00B050"/>
        </w:rPr>
        <w:t xml:space="preserve"> inside the if </w:t>
      </w:r>
      <w:r w:rsidR="00E77DA0">
        <w:rPr>
          <w:rFonts w:ascii="Consolas" w:hAnsi="Consolas"/>
          <w:color w:val="00B050"/>
        </w:rPr>
        <w:t>statement</w:t>
      </w:r>
      <w:r w:rsidR="001C41C2">
        <w:rPr>
          <w:rFonts w:ascii="Consolas" w:hAnsi="Consolas"/>
          <w:color w:val="00B050"/>
        </w:rPr>
        <w:t>.</w:t>
      </w:r>
    </w:p>
    <w:p w14:paraId="2FE631AF" w14:textId="508F6C15" w:rsidR="006A3A99" w:rsidRDefault="006A3A99" w:rsidP="00F37744"/>
    <w:p w14:paraId="293243C9" w14:textId="77777777" w:rsidR="00751CDB" w:rsidRDefault="00751CDB" w:rsidP="00F37744"/>
    <w:p w14:paraId="7C6ADED8" w14:textId="460A2A2F" w:rsidR="00FF08CF" w:rsidRDefault="00DE4DF9" w:rsidP="00FF08CF">
      <w:pPr>
        <w:ind w:left="1260" w:hanging="1260"/>
      </w:pPr>
      <w:r>
        <w:rPr>
          <w:rFonts w:ascii="Courier New" w:hAnsi="Courier New"/>
          <w:b/>
          <w:bCs/>
        </w:rPr>
        <w:t>EX05</w:t>
      </w:r>
      <w:r w:rsidR="46F85E61" w:rsidRPr="46F85E61">
        <w:rPr>
          <w:rFonts w:ascii="Courier New" w:hAnsi="Courier New"/>
          <w:b/>
          <w:bCs/>
        </w:rPr>
        <w:t xml:space="preserve">_04 – </w:t>
      </w:r>
      <w:r w:rsidR="46F85E61">
        <w:t xml:space="preserve">Complete Exercise 6.16, page 288: The equivalence of </w:t>
      </w:r>
      <w:r w:rsidR="46F85E61" w:rsidRPr="46F85E61">
        <w:rPr>
          <w:rFonts w:ascii="Consolas" w:eastAsia="Consolas" w:hAnsi="Consolas" w:cs="Consolas"/>
        </w:rPr>
        <w:t>for</w:t>
      </w:r>
      <w:r w:rsidR="46F85E61">
        <w:t xml:space="preserve"> and </w:t>
      </w:r>
      <w:r w:rsidR="46F85E61" w:rsidRPr="46F85E61">
        <w:rPr>
          <w:rFonts w:ascii="Consolas" w:eastAsia="Consolas" w:hAnsi="Consolas" w:cs="Consolas"/>
        </w:rPr>
        <w:t>while</w:t>
      </w:r>
      <w:r w:rsidR="46F85E61">
        <w:t xml:space="preserve"> loops, as mentioned in Example 6.64, is not precise. Give an example in which it breaks down. Hint: think about the </w:t>
      </w:r>
      <w:r w:rsidR="46F85E61" w:rsidRPr="46F85E61">
        <w:rPr>
          <w:rFonts w:ascii="Consolas" w:eastAsia="Consolas" w:hAnsi="Consolas" w:cs="Consolas"/>
        </w:rPr>
        <w:t>continue</w:t>
      </w:r>
      <w:r w:rsidR="46F85E61">
        <w:t xml:space="preserve"> statement,</w:t>
      </w:r>
    </w:p>
    <w:p w14:paraId="7FBD12E1" w14:textId="0A81718D" w:rsidR="0080597E" w:rsidRDefault="0080597E" w:rsidP="00FF08CF">
      <w:pPr>
        <w:ind w:left="1260" w:hanging="1260"/>
      </w:pPr>
    </w:p>
    <w:p w14:paraId="22EDD6C3" w14:textId="429470B0" w:rsidR="007E4191" w:rsidRPr="00630F36" w:rsidRDefault="00A26E23" w:rsidP="00A26E23">
      <w:pPr>
        <w:ind w:left="180" w:firstLine="270"/>
        <w:rPr>
          <w:rFonts w:ascii="Consolas" w:hAnsi="Consolas"/>
          <w:color w:val="00B050"/>
        </w:rPr>
      </w:pPr>
      <w:r>
        <w:rPr>
          <w:rFonts w:ascii="Consolas" w:hAnsi="Consolas"/>
          <w:noProof/>
          <w:color w:val="00B050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3B3DB3D" wp14:editId="548A9ED3">
                <wp:simplePos x="0" y="0"/>
                <wp:positionH relativeFrom="column">
                  <wp:posOffset>34229</wp:posOffset>
                </wp:positionH>
                <wp:positionV relativeFrom="paragraph">
                  <wp:posOffset>1167354</wp:posOffset>
                </wp:positionV>
                <wp:extent cx="6106897" cy="1646555"/>
                <wp:effectExtent l="0" t="0" r="8255" b="0"/>
                <wp:wrapTopAndBottom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06897" cy="1646555"/>
                          <a:chOff x="0" y="0"/>
                          <a:chExt cx="6106897" cy="1646555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95752" y="0"/>
                            <a:ext cx="2811145" cy="16465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670"/>
                            <a:ext cx="2952115" cy="11880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9B2C029" id="Group 9" o:spid="_x0000_s1026" style="position:absolute;margin-left:2.7pt;margin-top:91.9pt;width:480.85pt;height:129.65pt;z-index:251662336" coordsize="61068,164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left:32957;width:28111;height:16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">
                  <v:imagedata r:id="rId14" o:title=""/>
                </v:shape>
                <v:shape id="Picture 8" o:spid="_x0000_s1028" type="#_x0000_t75" style="position:absolute;top:146;width:29521;height:118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">
                  <v:imagedata r:id="rId15" o:title=""/>
                </v:shape>
                <w10:wrap type="topAndBottom"/>
              </v:group>
            </w:pict>
          </mc:Fallback>
        </mc:AlternateContent>
      </w:r>
      <w:r w:rsidR="007E4191" w:rsidRPr="00630F36">
        <w:rPr>
          <w:rFonts w:ascii="Consolas" w:hAnsi="Consolas"/>
          <w:color w:val="00B050"/>
        </w:rPr>
        <w:t xml:space="preserve">In the case when a continue statement is present within the for loop and is not itself the last statement inside the combination loop the equivalence of </w:t>
      </w:r>
      <w:r w:rsidR="007E4191" w:rsidRPr="00630F36">
        <w:rPr>
          <w:rFonts w:ascii="Consolas" w:hAnsi="Consolas"/>
          <w:b/>
          <w:bCs/>
          <w:color w:val="00B050"/>
        </w:rPr>
        <w:t xml:space="preserve">for </w:t>
      </w:r>
      <w:r w:rsidR="007E4191" w:rsidRPr="00630F36">
        <w:rPr>
          <w:rFonts w:ascii="Consolas" w:hAnsi="Consolas"/>
          <w:color w:val="00B050"/>
        </w:rPr>
        <w:t xml:space="preserve">and </w:t>
      </w:r>
      <w:r w:rsidR="007E4191" w:rsidRPr="00630F36">
        <w:rPr>
          <w:rFonts w:ascii="Consolas" w:hAnsi="Consolas"/>
          <w:b/>
          <w:bCs/>
          <w:color w:val="00B050"/>
        </w:rPr>
        <w:t xml:space="preserve">while </w:t>
      </w:r>
      <w:r w:rsidR="007E4191" w:rsidRPr="00630F36">
        <w:rPr>
          <w:rFonts w:ascii="Consolas" w:hAnsi="Consolas"/>
          <w:color w:val="00B050"/>
        </w:rPr>
        <w:t xml:space="preserve">loops breaks down. This is because the iterator statement for the while loop is placed at the very end of the while loop, a continue </w:t>
      </w:r>
      <w:r w:rsidR="00630F36" w:rsidRPr="00630F36">
        <w:rPr>
          <w:rFonts w:ascii="Consolas" w:hAnsi="Consolas"/>
          <w:color w:val="00B050"/>
        </w:rPr>
        <w:t>statement</w:t>
      </w:r>
      <w:r w:rsidR="007E4191" w:rsidRPr="00630F36">
        <w:rPr>
          <w:rFonts w:ascii="Consolas" w:hAnsi="Consolas"/>
          <w:color w:val="00B050"/>
        </w:rPr>
        <w:t xml:space="preserve"> anywhere in the body of the while loop would skip the iterator making the while loop to execute a larger number of times than the for loop. An example is given below</w:t>
      </w:r>
      <w:r w:rsidR="00630F36" w:rsidRPr="00630F36">
        <w:rPr>
          <w:rFonts w:ascii="Consolas" w:hAnsi="Consolas"/>
          <w:color w:val="00B050"/>
        </w:rPr>
        <w:t>, the two loops are not equivalent since the while loop results in an infinite execution.</w:t>
      </w:r>
    </w:p>
    <w:p w14:paraId="020A7422" w14:textId="03F62DE3" w:rsidR="007E4191" w:rsidRDefault="007E4191" w:rsidP="007E4191">
      <w:pPr>
        <w:ind w:left="180"/>
      </w:pPr>
    </w:p>
    <w:p w14:paraId="73424251" w14:textId="0C72E23E" w:rsidR="007E4191" w:rsidRPr="007E4191" w:rsidRDefault="007E4191" w:rsidP="007E4191">
      <w:pPr>
        <w:ind w:left="180"/>
      </w:pPr>
    </w:p>
    <w:p w14:paraId="61A08561" w14:textId="12F539BA" w:rsidR="007E4191" w:rsidRDefault="007E4191" w:rsidP="00FF08CF">
      <w:pPr>
        <w:ind w:left="1260" w:hanging="1260"/>
      </w:pPr>
    </w:p>
    <w:p w14:paraId="22DFE340" w14:textId="218B552C" w:rsidR="00FF08CF" w:rsidRDefault="00FF08CF" w:rsidP="00F37744"/>
    <w:p w14:paraId="794F30A7" w14:textId="756E9513" w:rsidR="00A26E23" w:rsidRDefault="00A26E23" w:rsidP="00F37744"/>
    <w:p w14:paraId="2E59E55A" w14:textId="77777777" w:rsidR="00A26E23" w:rsidRDefault="00A26E23" w:rsidP="00F37744"/>
    <w:p w14:paraId="0E01B3D2" w14:textId="67278AE0" w:rsidR="00FF08CF" w:rsidRDefault="00387BAF" w:rsidP="00BE7E4A">
      <w:r w:rsidRPr="00387BAF">
        <w:lastRenderedPageBreak/>
        <w:drawing>
          <wp:anchor distT="0" distB="0" distL="114300" distR="114300" simplePos="0" relativeHeight="251663360" behindDoc="0" locked="0" layoutInCell="1" allowOverlap="1" wp14:anchorId="05706C03" wp14:editId="64FBD9C5">
            <wp:simplePos x="0" y="0"/>
            <wp:positionH relativeFrom="margin">
              <wp:align>left</wp:align>
            </wp:positionH>
            <wp:positionV relativeFrom="paragraph">
              <wp:posOffset>158750</wp:posOffset>
            </wp:positionV>
            <wp:extent cx="6172200" cy="1444625"/>
            <wp:effectExtent l="0" t="0" r="0" b="317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1444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4DF9">
        <w:rPr>
          <w:rFonts w:ascii="Courier New" w:hAnsi="Courier New"/>
          <w:b/>
          <w:bCs/>
        </w:rPr>
        <w:t>EX05</w:t>
      </w:r>
      <w:r w:rsidR="46F85E61" w:rsidRPr="46F85E61">
        <w:rPr>
          <w:rFonts w:ascii="Courier New" w:hAnsi="Courier New"/>
          <w:b/>
          <w:bCs/>
        </w:rPr>
        <w:t xml:space="preserve">_05 – </w:t>
      </w:r>
      <w:r w:rsidR="46F85E61">
        <w:t>Complete Exercise 6.19, page 288</w:t>
      </w:r>
    </w:p>
    <w:p w14:paraId="33FE3398" w14:textId="5F7D5B61" w:rsidR="00387BAF" w:rsidRDefault="00387BAF" w:rsidP="00BE7E4A"/>
    <w:p w14:paraId="32AD1FF2" w14:textId="4F599908" w:rsidR="004603B7" w:rsidRPr="00244EAC" w:rsidRDefault="00387BAF" w:rsidP="00BE7E4A">
      <w:pPr>
        <w:rPr>
          <w:rFonts w:ascii="Consolas" w:hAnsi="Consolas"/>
          <w:color w:val="00B050"/>
        </w:rPr>
      </w:pPr>
      <w:r w:rsidRPr="00244EAC">
        <w:rPr>
          <w:rFonts w:ascii="Consolas" w:hAnsi="Consolas"/>
          <w:color w:val="00B050"/>
        </w:rPr>
        <w:t xml:space="preserve">Code </w:t>
      </w:r>
      <w:r w:rsidR="00244EAC" w:rsidRPr="00244EAC">
        <w:rPr>
          <w:rFonts w:ascii="Consolas" w:hAnsi="Consolas"/>
          <w:color w:val="00B050"/>
        </w:rPr>
        <w:t>Provided with</w:t>
      </w:r>
      <w:r w:rsidRPr="00244EAC">
        <w:rPr>
          <w:rFonts w:ascii="Consolas" w:hAnsi="Consolas"/>
          <w:color w:val="00B050"/>
        </w:rPr>
        <w:t xml:space="preserve"> document in directory</w:t>
      </w:r>
      <w:r w:rsidR="00AB6B25">
        <w:rPr>
          <w:rFonts w:ascii="Consolas" w:hAnsi="Consolas"/>
          <w:color w:val="00B050"/>
        </w:rPr>
        <w:t xml:space="preserve"> </w:t>
      </w:r>
      <w:r w:rsidR="00AB6B25" w:rsidRPr="00AB6B25">
        <w:rPr>
          <w:rFonts w:ascii="Consolas" w:hAnsi="Consolas"/>
          <w:color w:val="00B050"/>
        </w:rPr>
        <w:sym w:font="Wingdings" w:char="F0E0"/>
      </w:r>
      <w:r w:rsidRPr="00244EAC">
        <w:rPr>
          <w:rFonts w:ascii="Consolas" w:hAnsi="Consolas"/>
          <w:color w:val="00B050"/>
        </w:rPr>
        <w:t xml:space="preserve"> .\</w:t>
      </w:r>
      <w:r w:rsidR="00244EAC" w:rsidRPr="00244EAC">
        <w:rPr>
          <w:rFonts w:ascii="Consolas" w:hAnsi="Consolas"/>
          <w:color w:val="00B050"/>
        </w:rPr>
        <w:t>EX05_05</w:t>
      </w:r>
      <w:r w:rsidR="004603B7">
        <w:rPr>
          <w:rFonts w:ascii="Consolas" w:hAnsi="Consolas"/>
          <w:color w:val="00B050"/>
        </w:rPr>
        <w:t>\</w:t>
      </w:r>
      <w:r w:rsidR="00E2222E">
        <w:rPr>
          <w:rFonts w:ascii="Consolas" w:hAnsi="Consolas"/>
          <w:color w:val="00B050"/>
        </w:rPr>
        <w:t>...</w:t>
      </w:r>
    </w:p>
    <w:p w14:paraId="52A94965" w14:textId="77777777" w:rsidR="00244EAC" w:rsidRDefault="00244EAC" w:rsidP="00BE7E4A"/>
    <w:p w14:paraId="4077C317" w14:textId="5AD87879" w:rsidR="0EEFF3A1" w:rsidRDefault="0EEFF3A1" w:rsidP="0EEFF3A1"/>
    <w:p w14:paraId="6C779AB6" w14:textId="20620016" w:rsidR="00FF08CF" w:rsidRDefault="00D55906" w:rsidP="00BE7E4A">
      <w:r>
        <w:rPr>
          <w:rFonts w:ascii="Courier New" w:hAnsi="Courier New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3EDF9D70" wp14:editId="16CBAF7E">
                <wp:simplePos x="0" y="0"/>
                <wp:positionH relativeFrom="column">
                  <wp:posOffset>0</wp:posOffset>
                </wp:positionH>
                <wp:positionV relativeFrom="paragraph">
                  <wp:posOffset>289560</wp:posOffset>
                </wp:positionV>
                <wp:extent cx="6070600" cy="2658110"/>
                <wp:effectExtent l="0" t="0" r="6350" b="8890"/>
                <wp:wrapTopAndBottom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70600" cy="2658110"/>
                          <a:chOff x="0" y="0"/>
                          <a:chExt cx="6070600" cy="2658110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9150" cy="695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6550" y="565150"/>
                            <a:ext cx="5734050" cy="20929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2D34419" id="Group 13" o:spid="_x0000_s1026" style="position:absolute;margin-left:0;margin-top:22.8pt;width:478pt;height:209.3pt;z-index:251666432" coordsize="60706,265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">
                <v:shape id="Picture 11" o:spid="_x0000_s1027" type="#_x0000_t75" style="position:absolute;width:58991;height:6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">
                  <v:imagedata r:id="rId19" o:title=""/>
                </v:shape>
                <v:shape id="Picture 12" o:spid="_x0000_s1028" type="#_x0000_t75" style="position:absolute;left:3365;top:5651;width:57341;height:209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">
                  <v:imagedata r:id="rId20" o:title=""/>
                </v:shape>
                <w10:wrap type="topAndBottom"/>
              </v:group>
            </w:pict>
          </mc:Fallback>
        </mc:AlternateContent>
      </w:r>
      <w:r w:rsidR="00DE4DF9">
        <w:rPr>
          <w:rFonts w:ascii="Courier New" w:hAnsi="Courier New"/>
          <w:b/>
          <w:bCs/>
        </w:rPr>
        <w:t>EX05</w:t>
      </w:r>
      <w:r w:rsidR="46F85E61" w:rsidRPr="46F85E61">
        <w:rPr>
          <w:rFonts w:ascii="Courier New" w:hAnsi="Courier New"/>
          <w:b/>
          <w:bCs/>
        </w:rPr>
        <w:t xml:space="preserve">_06 – </w:t>
      </w:r>
      <w:r w:rsidR="46F85E61">
        <w:t>Complete Exercise 6.25, page 289-290</w:t>
      </w:r>
      <w:bookmarkStart w:id="0" w:name="_GoBack"/>
      <w:bookmarkEnd w:id="0"/>
    </w:p>
    <w:p w14:paraId="6E7948E4" w14:textId="2C7622EB" w:rsidR="0EEFF3A1" w:rsidRDefault="006E5FFC" w:rsidP="0EEFF3A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853E767" wp14:editId="17935A57">
                <wp:simplePos x="0" y="0"/>
                <wp:positionH relativeFrom="column">
                  <wp:posOffset>-168910</wp:posOffset>
                </wp:positionH>
                <wp:positionV relativeFrom="paragraph">
                  <wp:posOffset>2962275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4A6221" w14:textId="6206F58A" w:rsidR="00D55906" w:rsidRPr="006E5FFC" w:rsidRDefault="006E5FFC" w:rsidP="006E5FFC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</w:pPr>
                            <w:r w:rsidRPr="006E5FFC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Origi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53E7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3.3pt;margin-top:233.25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" filled="f" stroked="f">
                <v:textbox style="mso-fit-shape-to-text:t">
                  <w:txbxContent>
                    <w:p w14:paraId="1C4A6221" w14:textId="6206F58A" w:rsidR="00D55906" w:rsidRPr="006E5FFC" w:rsidRDefault="006E5FFC" w:rsidP="006E5FFC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</w:pPr>
                      <w:r w:rsidRPr="006E5FFC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Origin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066C196" w14:textId="4B264E36" w:rsidR="00D55906" w:rsidRDefault="006E5FFC" w:rsidP="0EEFF3A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D28EB39" wp14:editId="03C079AF">
                <wp:simplePos x="0" y="0"/>
                <wp:positionH relativeFrom="margin">
                  <wp:posOffset>-184150</wp:posOffset>
                </wp:positionH>
                <wp:positionV relativeFrom="paragraph">
                  <wp:posOffset>1536700</wp:posOffset>
                </wp:positionV>
                <wp:extent cx="3314700" cy="1441450"/>
                <wp:effectExtent l="0" t="0" r="0" b="635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1441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CE8992" w14:textId="4F343B36" w:rsidR="006E5FFC" w:rsidRPr="006E5FFC" w:rsidRDefault="006E5FFC" w:rsidP="006E5FFC">
                            <w:pPr>
                              <w:ind w:firstLine="720"/>
                              <w:rPr>
                                <w:rFonts w:ascii="Consolas" w:hAnsi="Consolas"/>
                                <w:color w:val="00B050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B050"/>
                              </w:rPr>
                              <w:t xml:space="preserve">The alternative seems to be much less readable compared to the mid test version of the code because the blank line condition is checked multiple times. It is also taking a longer amount of lines to do the same work. We also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B050"/>
                              </w:rPr>
                              <w:t>have to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B050"/>
                              </w:rPr>
                              <w:t xml:space="preserve"> spend additional memory and time to store and assign the flag variable that is used in the non-mid test version to indicate when the while loop has to ex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28EB39" id="_x0000_s1027" type="#_x0000_t202" style="position:absolute;margin-left:-14.5pt;margin-top:121pt;width:261pt;height:113.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" filled="f" stroked="f">
                <v:textbox>
                  <w:txbxContent>
                    <w:p w14:paraId="2ECE8992" w14:textId="4F343B36" w:rsidR="006E5FFC" w:rsidRPr="006E5FFC" w:rsidRDefault="006E5FFC" w:rsidP="006E5FFC">
                      <w:pPr>
                        <w:ind w:firstLine="720"/>
                        <w:rPr>
                          <w:rFonts w:ascii="Consolas" w:hAnsi="Consolas"/>
                          <w:color w:val="00B050"/>
                        </w:rPr>
                      </w:pPr>
                      <w:r>
                        <w:rPr>
                          <w:rFonts w:ascii="Consolas" w:hAnsi="Consolas"/>
                          <w:color w:val="00B050"/>
                        </w:rPr>
                        <w:t xml:space="preserve">The alternative seems to be much less readable compared to the mid test version of the code because the blank line condition is checked multiple times. It is also taking a longer amount of lines to do the same work. We also </w:t>
                      </w:r>
                      <w:proofErr w:type="gramStart"/>
                      <w:r>
                        <w:rPr>
                          <w:rFonts w:ascii="Consolas" w:hAnsi="Consolas"/>
                          <w:color w:val="00B050"/>
                        </w:rPr>
                        <w:t>have to</w:t>
                      </w:r>
                      <w:proofErr w:type="gramEnd"/>
                      <w:r>
                        <w:rPr>
                          <w:rFonts w:ascii="Consolas" w:hAnsi="Consolas"/>
                          <w:color w:val="00B050"/>
                        </w:rPr>
                        <w:t xml:space="preserve"> spend additional memory and time to store and assign the flag variable that is used in the non-mid test version to indicate when the while loop has to exi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54D02C1" wp14:editId="5A7A1D52">
                <wp:simplePos x="0" y="0"/>
                <wp:positionH relativeFrom="column">
                  <wp:posOffset>3107690</wp:posOffset>
                </wp:positionH>
                <wp:positionV relativeFrom="paragraph">
                  <wp:posOffset>3810</wp:posOffset>
                </wp:positionV>
                <wp:extent cx="2360930" cy="140462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444DF" w14:textId="52C37434" w:rsidR="006E5FFC" w:rsidRPr="006E5FFC" w:rsidRDefault="006E5FFC" w:rsidP="006E5FFC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</w:pPr>
                            <w:r w:rsidRPr="006E5FFC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Alterna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4D02C1" id="_x0000_s1028" type="#_x0000_t202" style="position:absolute;margin-left:244.7pt;margin-top:.3pt;width:185.9pt;height:110.6pt;z-index:25167257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" filled="f" stroked="f">
                <v:textbox style="mso-fit-shape-to-text:t">
                  <w:txbxContent>
                    <w:p w14:paraId="63C444DF" w14:textId="52C37434" w:rsidR="006E5FFC" w:rsidRPr="006E5FFC" w:rsidRDefault="006E5FFC" w:rsidP="006E5FFC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</w:pPr>
                      <w:r w:rsidRPr="006E5FFC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Alternativ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E5FFC">
        <w:rPr>
          <w:noProof/>
        </w:rPr>
        <w:drawing>
          <wp:anchor distT="0" distB="0" distL="114300" distR="114300" simplePos="0" relativeHeight="251670528" behindDoc="0" locked="0" layoutInCell="1" allowOverlap="1" wp14:anchorId="14A2C542" wp14:editId="081B205C">
            <wp:simplePos x="0" y="0"/>
            <wp:positionH relativeFrom="column">
              <wp:posOffset>3359150</wp:posOffset>
            </wp:positionH>
            <wp:positionV relativeFrom="paragraph">
              <wp:posOffset>247650</wp:posOffset>
            </wp:positionV>
            <wp:extent cx="2019300" cy="2032000"/>
            <wp:effectExtent l="0" t="0" r="0" b="635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203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55906">
        <w:drawing>
          <wp:anchor distT="0" distB="0" distL="114300" distR="114300" simplePos="0" relativeHeight="251667456" behindDoc="0" locked="0" layoutInCell="1" allowOverlap="1" wp14:anchorId="28FBB6F4" wp14:editId="59495910">
            <wp:simplePos x="0" y="0"/>
            <wp:positionH relativeFrom="margin">
              <wp:posOffset>-196850</wp:posOffset>
            </wp:positionH>
            <wp:positionV relativeFrom="paragraph">
              <wp:posOffset>266700</wp:posOffset>
            </wp:positionV>
            <wp:extent cx="2771140" cy="1365250"/>
            <wp:effectExtent l="0" t="0" r="0" b="635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114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D55906" w:rsidSect="00DD36AC">
      <w:footerReference w:type="default" r:id="rId23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E631B2" w14:textId="77777777" w:rsidR="001D1145" w:rsidRDefault="001D1145">
      <w:r>
        <w:separator/>
      </w:r>
    </w:p>
  </w:endnote>
  <w:endnote w:type="continuationSeparator" w:id="0">
    <w:p w14:paraId="2FE631B3" w14:textId="77777777" w:rsidR="001D1145" w:rsidRDefault="001D11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E631B4" w14:textId="7E3A7D9F" w:rsidR="00F3248D" w:rsidRDefault="46F85E61">
    <w:pPr>
      <w:pStyle w:val="Footer"/>
      <w:jc w:val="center"/>
    </w:pPr>
    <w:r w:rsidRPr="46F85E61">
      <w:rPr>
        <w:rStyle w:val="PageNumber"/>
      </w:rPr>
      <w:t xml:space="preserve">CS 396 Study Guide 1: Page </w:t>
    </w:r>
    <w:r w:rsidR="00F3248D" w:rsidRPr="46F85E61">
      <w:rPr>
        <w:rStyle w:val="PageNumber"/>
        <w:noProof/>
      </w:rPr>
      <w:fldChar w:fldCharType="begin"/>
    </w:r>
    <w:r w:rsidR="00F3248D" w:rsidRPr="46F85E61">
      <w:rPr>
        <w:rStyle w:val="PageNumber"/>
        <w:noProof/>
      </w:rPr>
      <w:instrText xml:space="preserve"> PAGE </w:instrText>
    </w:r>
    <w:r w:rsidR="00F3248D" w:rsidRPr="46F85E61">
      <w:rPr>
        <w:rStyle w:val="PageNumber"/>
        <w:noProof/>
      </w:rPr>
      <w:fldChar w:fldCharType="separate"/>
    </w:r>
    <w:r w:rsidR="00DE4DF9">
      <w:rPr>
        <w:rStyle w:val="PageNumber"/>
        <w:noProof/>
      </w:rPr>
      <w:t>1</w:t>
    </w:r>
    <w:r w:rsidR="00F3248D" w:rsidRPr="46F85E61">
      <w:rPr>
        <w:rStyle w:val="PageNumber"/>
        <w:noProof/>
      </w:rPr>
      <w:fldChar w:fldCharType="end"/>
    </w:r>
    <w:r w:rsidRPr="46F85E61">
      <w:rPr>
        <w:rStyle w:val="PageNumber"/>
      </w:rPr>
      <w:t xml:space="preserve"> of </w:t>
    </w:r>
    <w:r w:rsidR="00F3248D" w:rsidRPr="46F85E61">
      <w:rPr>
        <w:rStyle w:val="PageNumber"/>
        <w:noProof/>
      </w:rPr>
      <w:fldChar w:fldCharType="begin"/>
    </w:r>
    <w:r w:rsidR="00F3248D" w:rsidRPr="46F85E61">
      <w:rPr>
        <w:rStyle w:val="PageNumber"/>
        <w:noProof/>
      </w:rPr>
      <w:instrText xml:space="preserve"> NUMPAGES </w:instrText>
    </w:r>
    <w:r w:rsidR="00F3248D" w:rsidRPr="46F85E61">
      <w:rPr>
        <w:rStyle w:val="PageNumber"/>
        <w:noProof/>
      </w:rPr>
      <w:fldChar w:fldCharType="separate"/>
    </w:r>
    <w:r w:rsidR="00DE4DF9">
      <w:rPr>
        <w:rStyle w:val="PageNumber"/>
        <w:noProof/>
      </w:rPr>
      <w:t>1</w:t>
    </w:r>
    <w:r w:rsidR="00F3248D" w:rsidRPr="46F85E61">
      <w:rPr>
        <w:rStyle w:val="PageNumber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E631B0" w14:textId="77777777" w:rsidR="001D1145" w:rsidRDefault="001D1145">
      <w:r>
        <w:separator/>
      </w:r>
    </w:p>
  </w:footnote>
  <w:footnote w:type="continuationSeparator" w:id="0">
    <w:p w14:paraId="2FE631B1" w14:textId="77777777" w:rsidR="001D1145" w:rsidRDefault="001D11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D7EBD"/>
    <w:multiLevelType w:val="hybridMultilevel"/>
    <w:tmpl w:val="DCBA49C4"/>
    <w:lvl w:ilvl="0" w:tplc="0409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30"/>
        </w:tabs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50"/>
        </w:tabs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</w:rPr>
    </w:lvl>
  </w:abstractNum>
  <w:abstractNum w:abstractNumId="1" w15:restartNumberingAfterBreak="0">
    <w:nsid w:val="08BE1713"/>
    <w:multiLevelType w:val="hybridMultilevel"/>
    <w:tmpl w:val="BF965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6136C0"/>
    <w:multiLevelType w:val="hybridMultilevel"/>
    <w:tmpl w:val="C0AADE44"/>
    <w:lvl w:ilvl="0" w:tplc="62C6C62A">
      <w:start w:val="1"/>
      <w:numFmt w:val="lowerLetter"/>
      <w:lvlText w:val="%1)"/>
      <w:lvlJc w:val="left"/>
      <w:pPr>
        <w:ind w:left="1800" w:hanging="360"/>
      </w:pPr>
      <w:rPr>
        <w:rFonts w:ascii="Courier New" w:hAnsi="Courier New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6EC30729"/>
    <w:multiLevelType w:val="hybridMultilevel"/>
    <w:tmpl w:val="FC8AFFFA"/>
    <w:lvl w:ilvl="0" w:tplc="C54A5B6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jExMbMwsjAzMTdX0lEKTi0uzszPAykwrgUAG2EjWiwAAAA="/>
  </w:docVars>
  <w:rsids>
    <w:rsidRoot w:val="00214886"/>
    <w:rsid w:val="00004E80"/>
    <w:rsid w:val="00025D0A"/>
    <w:rsid w:val="00034D01"/>
    <w:rsid w:val="00112B5B"/>
    <w:rsid w:val="00117DE0"/>
    <w:rsid w:val="001A08A5"/>
    <w:rsid w:val="001C41C2"/>
    <w:rsid w:val="001D1145"/>
    <w:rsid w:val="001E1184"/>
    <w:rsid w:val="00214886"/>
    <w:rsid w:val="00223F4E"/>
    <w:rsid w:val="0023253D"/>
    <w:rsid w:val="00244EAC"/>
    <w:rsid w:val="00252EC1"/>
    <w:rsid w:val="00262566"/>
    <w:rsid w:val="00267E97"/>
    <w:rsid w:val="00273D6C"/>
    <w:rsid w:val="002964D6"/>
    <w:rsid w:val="002C47ED"/>
    <w:rsid w:val="002E5CF8"/>
    <w:rsid w:val="00315917"/>
    <w:rsid w:val="00347BD1"/>
    <w:rsid w:val="00387BAF"/>
    <w:rsid w:val="00392102"/>
    <w:rsid w:val="003E3309"/>
    <w:rsid w:val="00413685"/>
    <w:rsid w:val="0042267C"/>
    <w:rsid w:val="004265FF"/>
    <w:rsid w:val="0045727D"/>
    <w:rsid w:val="004603B7"/>
    <w:rsid w:val="00490110"/>
    <w:rsid w:val="004F4B16"/>
    <w:rsid w:val="005014B2"/>
    <w:rsid w:val="00534057"/>
    <w:rsid w:val="00592516"/>
    <w:rsid w:val="005B5156"/>
    <w:rsid w:val="005C1ACC"/>
    <w:rsid w:val="005C744D"/>
    <w:rsid w:val="005F02C1"/>
    <w:rsid w:val="00602E1A"/>
    <w:rsid w:val="00630F36"/>
    <w:rsid w:val="00637704"/>
    <w:rsid w:val="006935EA"/>
    <w:rsid w:val="006A3A99"/>
    <w:rsid w:val="006D6446"/>
    <w:rsid w:val="006E5FFC"/>
    <w:rsid w:val="006E6C6D"/>
    <w:rsid w:val="007105A4"/>
    <w:rsid w:val="00751CDB"/>
    <w:rsid w:val="00786F43"/>
    <w:rsid w:val="00793A3D"/>
    <w:rsid w:val="007A15A0"/>
    <w:rsid w:val="007B03ED"/>
    <w:rsid w:val="007D04F5"/>
    <w:rsid w:val="007E4191"/>
    <w:rsid w:val="0080597E"/>
    <w:rsid w:val="008606C2"/>
    <w:rsid w:val="00884AD6"/>
    <w:rsid w:val="008864F9"/>
    <w:rsid w:val="008D3ED1"/>
    <w:rsid w:val="00913177"/>
    <w:rsid w:val="00987286"/>
    <w:rsid w:val="009D6EB5"/>
    <w:rsid w:val="009E18CD"/>
    <w:rsid w:val="009E2101"/>
    <w:rsid w:val="00A26E23"/>
    <w:rsid w:val="00A5714B"/>
    <w:rsid w:val="00A66CA3"/>
    <w:rsid w:val="00A94B40"/>
    <w:rsid w:val="00AB6B25"/>
    <w:rsid w:val="00B01C92"/>
    <w:rsid w:val="00B41B2F"/>
    <w:rsid w:val="00B707FC"/>
    <w:rsid w:val="00BE6DD8"/>
    <w:rsid w:val="00BE7E4A"/>
    <w:rsid w:val="00C72206"/>
    <w:rsid w:val="00C760B5"/>
    <w:rsid w:val="00CB4400"/>
    <w:rsid w:val="00CC4D00"/>
    <w:rsid w:val="00D50C8D"/>
    <w:rsid w:val="00D5191E"/>
    <w:rsid w:val="00D55906"/>
    <w:rsid w:val="00DB6C0F"/>
    <w:rsid w:val="00DD2B25"/>
    <w:rsid w:val="00DD36AC"/>
    <w:rsid w:val="00DE4DF9"/>
    <w:rsid w:val="00DF3811"/>
    <w:rsid w:val="00E2222E"/>
    <w:rsid w:val="00E51B9B"/>
    <w:rsid w:val="00E77DA0"/>
    <w:rsid w:val="00E82238"/>
    <w:rsid w:val="00E93E9D"/>
    <w:rsid w:val="00F3248D"/>
    <w:rsid w:val="00F37744"/>
    <w:rsid w:val="00F950C7"/>
    <w:rsid w:val="00FF08CF"/>
    <w:rsid w:val="0EEFF3A1"/>
    <w:rsid w:val="46F85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E63187"/>
  <w15:docId w15:val="{EF2ED732-1EBA-404A-B77B-30490FAA3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66CA3"/>
  </w:style>
  <w:style w:type="paragraph" w:styleId="Heading1">
    <w:name w:val="heading 1"/>
    <w:basedOn w:val="Normal"/>
    <w:next w:val="Normal"/>
    <w:qFormat/>
    <w:rsid w:val="00214886"/>
    <w:pPr>
      <w:keepNext/>
      <w:spacing w:before="240" w:after="60"/>
      <w:outlineLvl w:val="0"/>
    </w:pPr>
    <w:rPr>
      <w:rFonts w:ascii="Arial" w:hAnsi="Arial"/>
      <w:b/>
      <w:color w:val="0000B2"/>
      <w:kern w:val="28"/>
      <w:sz w:val="36"/>
    </w:rPr>
  </w:style>
  <w:style w:type="paragraph" w:styleId="Heading2">
    <w:name w:val="heading 2"/>
    <w:basedOn w:val="Normal"/>
    <w:next w:val="Normal"/>
    <w:qFormat/>
    <w:rsid w:val="00214886"/>
    <w:pPr>
      <w:keepNext/>
      <w:spacing w:before="240" w:after="60"/>
      <w:outlineLvl w:val="1"/>
    </w:pPr>
    <w:rPr>
      <w:rFonts w:ascii="Arial" w:hAnsi="Arial"/>
      <w:b/>
      <w:color w:val="33996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214886"/>
  </w:style>
  <w:style w:type="paragraph" w:styleId="Footer">
    <w:name w:val="footer"/>
    <w:basedOn w:val="Normal"/>
    <w:rsid w:val="00214886"/>
    <w:pPr>
      <w:tabs>
        <w:tab w:val="center" w:pos="4320"/>
        <w:tab w:val="right" w:pos="8640"/>
      </w:tabs>
    </w:pPr>
  </w:style>
  <w:style w:type="character" w:customStyle="1" w:styleId="CODE">
    <w:name w:val="CODE"/>
    <w:rsid w:val="00884AD6"/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004E8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602E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2E1A"/>
  </w:style>
  <w:style w:type="character" w:styleId="Hyperlink">
    <w:name w:val="Hyperlink"/>
    <w:basedOn w:val="DefaultParagraphFont"/>
    <w:rsid w:val="006A3A9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760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</TotalTime>
  <Pages>3</Pages>
  <Words>437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#1</vt:lpstr>
    </vt:vector>
  </TitlesOfParts>
  <Company/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#1</dc:title>
  <dc:creator>Pete Tucker</dc:creator>
  <cp:lastModifiedBy>Kostiantyn Makrasnov</cp:lastModifiedBy>
  <cp:revision>53</cp:revision>
  <cp:lastPrinted>2009-10-04T21:42:00Z</cp:lastPrinted>
  <dcterms:created xsi:type="dcterms:W3CDTF">2007-09-05T15:16:00Z</dcterms:created>
  <dcterms:modified xsi:type="dcterms:W3CDTF">2020-03-10T07:13:00Z</dcterms:modified>
</cp:coreProperties>
</file>